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fbob.github.io/manuscript-template-vscod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fbob.github.io/manuscript-template-vscod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11T12:49:25Z</dcterms:created>
  <dcterms:modified xsi:type="dcterms:W3CDTF">2024-04-11T12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